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ip fractures in people aged 65 and ov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1C1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2F2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878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ercentage of 5 year olds with experience of visually obvious dental deca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1C1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The percentage of the population who are in receipt of long term support for a learning disability that are in paid employm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-6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E222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-6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343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-6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646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ow birth weight of term bab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=37 weeks gestational age at 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E222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roportion of the population meeting the recommended '5-a-day' on a 'usual day'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E222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ip fractures in people aged 80+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E222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6282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DD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7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Violent crime - hospital admissions for viol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343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343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1:30:40Z</dcterms:created>
  <dcterms:modified xsi:type="dcterms:W3CDTF">2022-12-05T11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